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04B34" w14:textId="2761CB11" w:rsidR="006332D3" w:rsidRPr="00720F72" w:rsidRDefault="006332D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222222"/>
          <w:sz w:val="44"/>
          <w:szCs w:val="44"/>
          <w:highlight w:val="white"/>
          <w:u w:val="single"/>
          <w:lang w:val="en"/>
        </w:rPr>
      </w:pPr>
      <w:r w:rsidRPr="00720F72">
        <w:rPr>
          <w:rFonts w:ascii="Arial" w:hAnsi="Arial" w:cs="Arial"/>
          <w:b/>
          <w:bCs/>
          <w:color w:val="222222"/>
          <w:sz w:val="44"/>
          <w:szCs w:val="44"/>
          <w:highlight w:val="white"/>
          <w:u w:val="single"/>
          <w:lang w:val="en"/>
        </w:rPr>
        <w:t>TO Flyers Meet Setup</w:t>
      </w:r>
      <w:r w:rsidR="0032208F" w:rsidRPr="00720F72">
        <w:rPr>
          <w:rFonts w:ascii="Arial" w:hAnsi="Arial" w:cs="Arial"/>
          <w:b/>
          <w:bCs/>
          <w:color w:val="222222"/>
          <w:sz w:val="44"/>
          <w:szCs w:val="44"/>
          <w:highlight w:val="white"/>
          <w:u w:val="single"/>
          <w:lang w:val="en"/>
        </w:rPr>
        <w:t xml:space="preserve"> Checklist</w:t>
      </w:r>
    </w:p>
    <w:p w14:paraId="34E1EE5F" w14:textId="77777777" w:rsidR="006332D3" w:rsidRPr="0032208F" w:rsidRDefault="006332D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</w:pPr>
    </w:p>
    <w:p w14:paraId="23F6430C" w14:textId="6CBF8A8F" w:rsidR="006332D3" w:rsidRPr="000E75DE" w:rsidRDefault="006332D3" w:rsidP="000E75DE">
      <w:pPr>
        <w:widowControl w:val="0"/>
        <w:autoSpaceDE w:val="0"/>
        <w:autoSpaceDN w:val="0"/>
        <w:adjustRightInd w:val="0"/>
        <w:rPr>
          <w:rFonts w:ascii="Roboto" w:hAnsi="Roboto" w:cs="Roboto"/>
          <w:i/>
          <w:iCs/>
          <w:color w:val="000000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Setup:</w:t>
      </w:r>
      <w:r w:rsidR="000E75DE">
        <w:rPr>
          <w:rFonts w:ascii="Roboto" w:hAnsi="Roboto" w:cs="Roboto"/>
          <w:i/>
          <w:iCs/>
          <w:color w:val="000000"/>
          <w:sz w:val="30"/>
          <w:szCs w:val="30"/>
          <w:highlight w:val="white"/>
          <w:lang w:val="en"/>
        </w:rPr>
        <w:t xml:space="preserve"> (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oard member will open high school &amp; Flyers</w:t>
      </w:r>
      <w:r w:rsidR="00F31832"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’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equipment bins</w:t>
      </w:r>
      <w:r w:rsid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)</w:t>
      </w:r>
    </w:p>
    <w:p w14:paraId="6F96C566" w14:textId="77777777" w:rsidR="000E75DE" w:rsidRDefault="000E75DE" w:rsidP="000E75DE">
      <w:pPr>
        <w:widowControl w:val="0"/>
        <w:autoSpaceDE w:val="0"/>
        <w:autoSpaceDN w:val="0"/>
        <w:adjustRightInd w:val="0"/>
        <w:ind w:left="360"/>
        <w:jc w:val="center"/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</w:pPr>
    </w:p>
    <w:p w14:paraId="2E1CA07B" w14:textId="061FDADC" w:rsidR="00F31832" w:rsidRPr="00720F72" w:rsidRDefault="000E75DE" w:rsidP="000E75DE">
      <w:pPr>
        <w:widowControl w:val="0"/>
        <w:autoSpaceDE w:val="0"/>
        <w:autoSpaceDN w:val="0"/>
        <w:adjustRightInd w:val="0"/>
        <w:ind w:left="360"/>
        <w:jc w:val="center"/>
        <w:rPr>
          <w:rFonts w:ascii="Arial" w:hAnsi="Arial" w:cs="Arial"/>
          <w:color w:val="222222"/>
          <w:sz w:val="36"/>
          <w:szCs w:val="36"/>
          <w:highlight w:val="white"/>
          <w:lang w:val="en"/>
        </w:rPr>
      </w:pPr>
      <w:r w:rsidRPr="00720F72">
        <w:rPr>
          <w:rFonts w:ascii="Arial" w:hAnsi="Arial" w:cs="Arial"/>
          <w:b/>
          <w:bCs/>
          <w:color w:val="222222"/>
          <w:sz w:val="36"/>
          <w:szCs w:val="36"/>
          <w:highlight w:val="white"/>
          <w:lang w:val="en"/>
        </w:rPr>
        <w:t>Deploy in the following order:</w:t>
      </w:r>
    </w:p>
    <w:p w14:paraId="3EB19813" w14:textId="77777777" w:rsidR="00720F72" w:rsidRDefault="00720F72" w:rsidP="00720F7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</w:pPr>
    </w:p>
    <w:p w14:paraId="3976EDC4" w14:textId="2B42D9FD" w:rsidR="006332D3" w:rsidRPr="0032208F" w:rsidRDefault="006332D3" w:rsidP="00720F7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Flyers </w:t>
      </w:r>
      <w:r w:rsidR="00EF15F2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E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quipment </w:t>
      </w:r>
      <w:r w:rsidR="00EF15F2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B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in</w:t>
      </w:r>
    </w:p>
    <w:p w14:paraId="0D7211BE" w14:textId="77777777" w:rsidR="00EF15F2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Timing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: </w:t>
      </w:r>
    </w:p>
    <w:p w14:paraId="5B87CCF4" w14:textId="77777777" w:rsidR="00EF15F2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Double &amp; single tents</w:t>
      </w:r>
    </w:p>
    <w:p w14:paraId="4C29BB77" w14:textId="77777777" w:rsidR="00EF15F2" w:rsidRDefault="00EF15F2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r</w:t>
      </w:r>
      <w:r w:rsidR="006332D3"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ce clock</w:t>
      </w:r>
    </w:p>
    <w:p w14:paraId="09852575" w14:textId="77777777" w:rsidR="00EF15F2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tripods</w:t>
      </w:r>
    </w:p>
    <w:p w14:paraId="7B2BC17A" w14:textId="10C36890" w:rsidR="00EF15F2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1</w:t>
      </w:r>
      <w:r w:rsidR="00EF1E24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0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0' electrical cord</w:t>
      </w:r>
    </w:p>
    <w:p w14:paraId="53AAF65B" w14:textId="65D38994" w:rsidR="00EF1E24" w:rsidRPr="00EF1E24" w:rsidRDefault="00EF1E24" w:rsidP="00EF1E24">
      <w:pPr>
        <w:pStyle w:val="ListParagraph"/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E24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 shorter electrical cords</w:t>
      </w:r>
    </w:p>
    <w:p w14:paraId="11499679" w14:textId="0A6284F6" w:rsidR="00EF1E24" w:rsidRDefault="00EF1E24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 power strips</w:t>
      </w:r>
    </w:p>
    <w:p w14:paraId="7B9377F6" w14:textId="77777777" w:rsidR="00EF15F2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timing light</w:t>
      </w:r>
    </w:p>
    <w:p w14:paraId="1FB83A67" w14:textId="77777777" w:rsidR="00EF15F2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mesh screens</w:t>
      </w:r>
    </w:p>
    <w:p w14:paraId="228C39D8" w14:textId="36C431D3" w:rsidR="006332D3" w:rsidRDefault="006332D3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finish line white wooden board</w:t>
      </w:r>
    </w:p>
    <w:p w14:paraId="36A1210A" w14:textId="7200C28C" w:rsidR="00EF1E24" w:rsidRDefault="00EF1E24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3 black tables</w:t>
      </w:r>
    </w:p>
    <w:p w14:paraId="4F6DB026" w14:textId="006B6218" w:rsidR="00EF1E24" w:rsidRDefault="00A71EB0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4</w:t>
      </w:r>
      <w:r w:rsidR="00EF1E24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display boards</w:t>
      </w:r>
    </w:p>
    <w:p w14:paraId="3E903350" w14:textId="060E6335" w:rsidR="00EF1E24" w:rsidRDefault="00EF1E24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1 200m clock</w:t>
      </w:r>
    </w:p>
    <w:p w14:paraId="5551C4A5" w14:textId="3B60235B" w:rsidR="0081421C" w:rsidRDefault="0081421C" w:rsidP="00EF15F2">
      <w:pPr>
        <w:widowControl w:val="0"/>
        <w:numPr>
          <w:ilvl w:val="1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5 flags for the 4x100m relays</w:t>
      </w:r>
    </w:p>
    <w:p w14:paraId="5C5EFA67" w14:textId="77777777" w:rsidR="000E75DE" w:rsidRPr="0032208F" w:rsidRDefault="000E75DE" w:rsidP="000E75DE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31CCA921" w14:textId="77777777" w:rsidR="00EF15F2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Volunteer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3B916443" w14:textId="1E43E1B0" w:rsidR="00EF15F2" w:rsidRDefault="006332D3" w:rsidP="00EF15F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  <w:r w:rsid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– set up</w:t>
      </w:r>
    </w:p>
    <w:p w14:paraId="4EE44434" w14:textId="62827A04" w:rsidR="00EF1E24" w:rsidRPr="00EF1E24" w:rsidRDefault="006332D3" w:rsidP="00EF1E24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anners</w:t>
      </w:r>
      <w:r w:rsidR="00F31832"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(large round tube </w:t>
      </w:r>
      <w:r w:rsidR="00EF1E24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on </w:t>
      </w:r>
      <w:r w:rsidR="00A71EB0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First Aid bin</w:t>
      </w:r>
      <w:r w:rsid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)</w:t>
      </w:r>
    </w:p>
    <w:p w14:paraId="51D06ABA" w14:textId="77777777" w:rsidR="000E75DE" w:rsidRPr="00EF15F2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21D8397F" w14:textId="77777777" w:rsidR="00EF15F2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First Aid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08F30272" w14:textId="0A960E91" w:rsidR="00EF15F2" w:rsidRDefault="006332D3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  <w:r w:rsid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– set up on the “A” in LANCERS behind the timing tent</w:t>
      </w:r>
    </w:p>
    <w:p w14:paraId="12EDD5D5" w14:textId="39B994A3" w:rsidR="00EF15F2" w:rsidRDefault="006332D3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first aid kit </w:t>
      </w:r>
      <w:r w:rsid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(Red </w:t>
      </w: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rollaway </w:t>
      </w:r>
      <w:r w:rsidR="00F31832"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Milwaukee</w:t>
      </w: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case)</w:t>
      </w:r>
    </w:p>
    <w:p w14:paraId="094CC01F" w14:textId="77777777" w:rsidR="00EF15F2" w:rsidRDefault="00F31832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cups</w:t>
      </w:r>
    </w:p>
    <w:p w14:paraId="5C209002" w14:textId="77777777" w:rsidR="00957E53" w:rsidRDefault="00957E53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 round buckets with rope handles</w:t>
      </w:r>
    </w:p>
    <w:p w14:paraId="4CE62D1E" w14:textId="24E5032A" w:rsidR="00EF15F2" w:rsidRDefault="00957E53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Orange water jugs x</w:t>
      </w:r>
      <w:r w:rsidR="0042731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</w:t>
      </w:r>
    </w:p>
    <w:p w14:paraId="58F07BD3" w14:textId="455BCE9E" w:rsidR="006332D3" w:rsidRDefault="00EF15F2" w:rsidP="00EF15F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sk</w:t>
      </w:r>
      <w:r w:rsidR="00F31832"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Meet Coordinator call for custodian to fill </w:t>
      </w:r>
      <w:r w:rsid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uckets with ice and jugs with water</w:t>
      </w:r>
    </w:p>
    <w:p w14:paraId="35799A5C" w14:textId="77777777" w:rsidR="000E75DE" w:rsidRPr="00EF15F2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298A2CB8" w14:textId="77777777" w:rsidR="00EF15F2" w:rsidRDefault="00F31832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Staging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341EE3CD" w14:textId="29BFABAA" w:rsidR="00F31832" w:rsidRDefault="00F31832" w:rsidP="00EF15F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TO Flyers Hip sticker bins</w:t>
      </w:r>
      <w:r w:rsid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(</w:t>
      </w:r>
      <w:r w:rsidR="00EF1E24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3</w:t>
      </w:r>
      <w:r w:rsid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)</w:t>
      </w:r>
    </w:p>
    <w:p w14:paraId="0C11FFF3" w14:textId="77777777" w:rsidR="0029183D" w:rsidRDefault="0029183D" w:rsidP="0029183D">
      <w:pPr>
        <w:pStyle w:val="NormalWeb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30"/>
          <w:szCs w:val="30"/>
        </w:rPr>
      </w:pPr>
      <w:r>
        <w:rPr>
          <w:rFonts w:ascii="Arial" w:hAnsi="Arial" w:cs="Arial"/>
          <w:color w:val="222222"/>
          <w:sz w:val="30"/>
          <w:szCs w:val="30"/>
        </w:rPr>
        <w:t>9 Black rubber plates (plates are labeled 1-9)</w:t>
      </w:r>
    </w:p>
    <w:p w14:paraId="4ECCCB66" w14:textId="42C30C17" w:rsidR="0029183D" w:rsidRPr="0029183D" w:rsidRDefault="0029183D" w:rsidP="0029183D">
      <w:pPr>
        <w:pStyle w:val="NormalWeb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30"/>
          <w:szCs w:val="30"/>
        </w:rPr>
      </w:pPr>
      <w:r>
        <w:rPr>
          <w:rFonts w:ascii="Arial" w:hAnsi="Arial" w:cs="Arial"/>
          <w:color w:val="222222"/>
          <w:sz w:val="30"/>
          <w:szCs w:val="30"/>
        </w:rPr>
        <w:t>3 sets of 9 cones (cones are labeled 1-9)</w:t>
      </w:r>
    </w:p>
    <w:p w14:paraId="10D46082" w14:textId="368D27B2" w:rsidR="006A4434" w:rsidRDefault="006A4434">
      <w:pPr>
        <w:spacing w:after="160" w:line="259" w:lineRule="auto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br w:type="page"/>
      </w:r>
    </w:p>
    <w:p w14:paraId="6038A7D6" w14:textId="77777777" w:rsidR="000E75DE" w:rsidRPr="00EF15F2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41DDD127" w14:textId="77777777" w:rsidR="00EF15F2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Announcer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1CCB3C79" w14:textId="5664597A" w:rsidR="006332D3" w:rsidRDefault="006332D3" w:rsidP="00EF15F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  <w:r w:rsidR="00EF15F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– use tent up there, if none, bring one up</w:t>
      </w:r>
    </w:p>
    <w:p w14:paraId="66744B7C" w14:textId="2399E4D4" w:rsidR="00EF15F2" w:rsidRDefault="00EF15F2" w:rsidP="00EF15F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et up table &amp; chair</w:t>
      </w:r>
      <w:r w:rsid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(bring up, if not there)</w:t>
      </w:r>
    </w:p>
    <w:p w14:paraId="74F02036" w14:textId="1C19918F" w:rsidR="000E75DE" w:rsidRPr="00EF1E24" w:rsidRDefault="000E75DE" w:rsidP="00EF1E24">
      <w:pPr>
        <w:spacing w:after="160" w:line="259" w:lineRule="auto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364F040F" w14:textId="755ABF26" w:rsidR="00957E53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L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ong 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J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ump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3BDBBA3C" w14:textId="40C17596" w:rsidR="006332D3" w:rsidRDefault="006332D3" w:rsidP="00957E53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  <w:r w:rsid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– set up</w:t>
      </w:r>
    </w:p>
    <w:p w14:paraId="16DF08F0" w14:textId="589E88D6" w:rsidR="00957E53" w:rsidRDefault="00957E53" w:rsidP="00957E53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LJ bin 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(from cabinet)</w:t>
      </w:r>
    </w:p>
    <w:p w14:paraId="2A93CEB7" w14:textId="0601C9AE" w:rsidR="00EF1E24" w:rsidRDefault="00EF1E24" w:rsidP="00957E53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Measuring tapes and sticks</w:t>
      </w:r>
    </w:p>
    <w:p w14:paraId="64AB498E" w14:textId="77777777" w:rsidR="000E75DE" w:rsidRPr="00957E53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77846630" w14:textId="121A83C8" w:rsidR="006332D3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H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igh 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J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ump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4C105B1F" w14:textId="77777777" w:rsidR="00957E53" w:rsidRDefault="00957E53" w:rsidP="00957E5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– set up</w:t>
      </w:r>
    </w:p>
    <w:p w14:paraId="2BACAC04" w14:textId="5BA70B9D" w:rsidR="00957E53" w:rsidRPr="00957E53" w:rsidRDefault="00957E53" w:rsidP="00957E5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</w:t>
      </w: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J bin 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(from cabinet)</w:t>
      </w:r>
    </w:p>
    <w:p w14:paraId="13FC2B28" w14:textId="77777777" w:rsidR="00957E53" w:rsidRPr="0032208F" w:rsidRDefault="00957E53" w:rsidP="00957E53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40AD8655" w14:textId="16CB33A0" w:rsidR="00957E53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Shot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 P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ut Tent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0FE5DAF4" w14:textId="77777777" w:rsidR="00957E53" w:rsidRDefault="00957E53" w:rsidP="00957E5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ingle tent</w:t>
      </w:r>
    </w:p>
    <w:p w14:paraId="2BC6C309" w14:textId="0C883FD8" w:rsidR="00957E53" w:rsidRDefault="00957E53" w:rsidP="00957E5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ot</w:t>
      </w:r>
      <w:r w:rsidR="0081421C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puts</w:t>
      </w:r>
    </w:p>
    <w:p w14:paraId="00942FFD" w14:textId="6205F637" w:rsidR="00957E53" w:rsidRDefault="00957E53" w:rsidP="00957E5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ot</w:t>
      </w:r>
      <w:r w:rsidR="0081421C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put bin</w:t>
      </w:r>
    </w:p>
    <w:p w14:paraId="02C3DBFB" w14:textId="77777777" w:rsidR="000E75DE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44FE6786" w14:textId="77777777" w:rsidR="00957E53" w:rsidRDefault="006332D3" w:rsidP="00EF15F2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Sand bags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: </w:t>
      </w:r>
    </w:p>
    <w:p w14:paraId="07D352C5" w14:textId="68B35EA3" w:rsidR="00957E53" w:rsidRDefault="006332D3" w:rsidP="00957E53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Timing Tent = 12</w:t>
      </w:r>
      <w:r w:rsid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; leave for timer to place</w:t>
      </w:r>
    </w:p>
    <w:p w14:paraId="1DBECDE3" w14:textId="2F2DB794" w:rsidR="006332D3" w:rsidRPr="00957E53" w:rsidRDefault="00957E53" w:rsidP="00957E53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Wrap 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ll other tent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legs with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</w:t>
      </w:r>
      <w:r w:rsidR="006332D3" w:rsidRPr="00957E53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bag</w:t>
      </w:r>
    </w:p>
    <w:p w14:paraId="3BED3A75" w14:textId="77777777" w:rsidR="006332D3" w:rsidRPr="0032208F" w:rsidRDefault="006332D3" w:rsidP="00F31832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16E86ECD" w14:textId="4993B460" w:rsidR="006332D3" w:rsidRPr="0032208F" w:rsidRDefault="0032208F" w:rsidP="00F31832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H</w:t>
      </w:r>
      <w:r w:rsidR="006332D3"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igh 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S</w:t>
      </w:r>
      <w:r w:rsidR="006332D3"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chool </w:t>
      </w:r>
      <w:r w:rsidR="000E75DE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E</w:t>
      </w:r>
      <w:r w:rsidR="006332D3"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quipment </w:t>
      </w:r>
      <w:r w:rsidR="000E75DE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B</w:t>
      </w:r>
      <w:r w:rsidR="006332D3"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in:</w:t>
      </w:r>
    </w:p>
    <w:p w14:paraId="20106D8F" w14:textId="7CD8B403" w:rsidR="000E75DE" w:rsidRPr="0081421C" w:rsidRDefault="000E75DE" w:rsidP="0081421C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76AB0DFB" w14:textId="7340BD6E" w:rsidR="000E75DE" w:rsidRDefault="006332D3" w:rsidP="000E75DE">
      <w:pPr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L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ong 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J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ump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 xml:space="preserve"> Tent</w:t>
      </w:r>
      <w:r w:rsid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505E68C5" w14:textId="77777777" w:rsidR="000E75DE" w:rsidRDefault="006332D3" w:rsidP="000E75D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rakes</w:t>
      </w:r>
    </w:p>
    <w:p w14:paraId="158A4210" w14:textId="0A288AB8" w:rsidR="006332D3" w:rsidRDefault="006332D3" w:rsidP="000E75D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shovels</w:t>
      </w:r>
    </w:p>
    <w:p w14:paraId="2B0953C4" w14:textId="77777777" w:rsidR="000E75DE" w:rsidRPr="000E75DE" w:rsidRDefault="000E75DE" w:rsidP="000E75DE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10E5366C" w14:textId="77777777" w:rsidR="000E75DE" w:rsidRDefault="006332D3" w:rsidP="000E75DE">
      <w:pPr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lang w:val="en"/>
        </w:rPr>
        <w:t>100m Start Line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:</w:t>
      </w:r>
    </w:p>
    <w:p w14:paraId="74151263" w14:textId="27CD7A9A" w:rsidR="006332D3" w:rsidRPr="000E75DE" w:rsidRDefault="006332D3" w:rsidP="000E75DE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locks on block stand</w:t>
      </w:r>
    </w:p>
    <w:p w14:paraId="676F511B" w14:textId="059C54C9" w:rsidR="006332D3" w:rsidRPr="0032208F" w:rsidRDefault="006332D3" w:rsidP="00F3183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34875D70" w14:textId="45646DAC" w:rsidR="006332D3" w:rsidRDefault="006332D3" w:rsidP="00F31832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H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igh 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J</w:t>
      </w:r>
      <w:r w:rsidR="0081421C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ump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 equipment bin:</w:t>
      </w:r>
      <w:r w:rsidR="000E75DE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(U</w:t>
      </w:r>
      <w:r w:rsidR="000E75DE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nder </w:t>
      </w:r>
      <w:r w:rsidR="00680ACF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visitors’</w:t>
      </w:r>
      <w:r w:rsidR="000E75DE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leachers</w:t>
      </w:r>
      <w:r w:rsidR="000E75DE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-school side)</w:t>
      </w:r>
    </w:p>
    <w:p w14:paraId="25FD84CB" w14:textId="77777777" w:rsidR="0081421C" w:rsidRPr="000E75DE" w:rsidRDefault="0081421C" w:rsidP="00F31832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4EC34A5C" w14:textId="77777777" w:rsidR="000E75DE" w:rsidRPr="000E75DE" w:rsidRDefault="00F31832" w:rsidP="000E75DE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Bring 2</w:t>
      </w:r>
      <w:r w:rsidR="006332D3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sets of high jump standard stands</w:t>
      </w:r>
    </w:p>
    <w:p w14:paraId="4818695A" w14:textId="57AE24B6" w:rsidR="006332D3" w:rsidRPr="000E75DE" w:rsidRDefault="00F31832" w:rsidP="000E75DE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</w:t>
      </w:r>
      <w:r w:rsidR="006332D3"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HJ poles</w:t>
      </w:r>
      <w:r w:rsidRPr="000E75DE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to the pits</w:t>
      </w:r>
    </w:p>
    <w:p w14:paraId="6B8E8F77" w14:textId="77777777" w:rsidR="006332D3" w:rsidRPr="0032208F" w:rsidRDefault="006332D3" w:rsidP="00F31832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1763F751" w14:textId="77777777" w:rsidR="00EF1E24" w:rsidRDefault="00EF1E24">
      <w:pPr>
        <w:spacing w:after="160" w:line="259" w:lineRule="auto"/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</w:pPr>
      <w:r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br w:type="page"/>
      </w:r>
    </w:p>
    <w:p w14:paraId="5E3E5C52" w14:textId="77777777" w:rsidR="0081421C" w:rsidRDefault="0081421C" w:rsidP="00F31832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</w:pPr>
    </w:p>
    <w:p w14:paraId="2030C41D" w14:textId="09DC29DB" w:rsidR="00F31832" w:rsidRPr="0032208F" w:rsidRDefault="00F31832" w:rsidP="00F31832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</w:pP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Tables </w:t>
      </w:r>
      <w:r w:rsidR="00680AC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&amp;</w:t>
      </w:r>
      <w:r w:rsidRPr="0032208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 xml:space="preserve"> Chairs</w:t>
      </w:r>
    </w:p>
    <w:p w14:paraId="1193AFBC" w14:textId="6759D5A3" w:rsidR="00680ACF" w:rsidRDefault="00680ACF" w:rsidP="00680ACF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Volunteer Tent:</w:t>
      </w:r>
    </w:p>
    <w:p w14:paraId="66036F31" w14:textId="788257F7" w:rsidR="00680ACF" w:rsidRDefault="00680ACF" w:rsidP="00680AC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 tables set in “L” shaped pattern under the tent</w:t>
      </w:r>
    </w:p>
    <w:p w14:paraId="4F6792E2" w14:textId="7BE5822D" w:rsidR="0029183D" w:rsidRPr="00EF1E24" w:rsidRDefault="00680ACF" w:rsidP="00EF1E2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 chairs placed behind tables, with backs to ramp</w:t>
      </w:r>
    </w:p>
    <w:p w14:paraId="0A4C31C5" w14:textId="77777777" w:rsidR="00680ACF" w:rsidRPr="00680ACF" w:rsidRDefault="00680ACF" w:rsidP="00680ACF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1B09608C" w14:textId="77777777" w:rsidR="00680ACF" w:rsidRDefault="00680ACF" w:rsidP="00680ACF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ll Other Tents:</w:t>
      </w:r>
    </w:p>
    <w:p w14:paraId="0D92F183" w14:textId="77777777" w:rsidR="00680ACF" w:rsidRDefault="00680ACF" w:rsidP="00680AC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1</w:t>
      </w:r>
      <w:r w:rsidR="006332D3" w:rsidRP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table</w:t>
      </w:r>
    </w:p>
    <w:p w14:paraId="5722A60A" w14:textId="3B9993FF" w:rsidR="006332D3" w:rsidRDefault="006332D3" w:rsidP="00680AC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2</w:t>
      </w:r>
      <w:r w:rsid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Pr="00680AC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chairs</w:t>
      </w:r>
    </w:p>
    <w:p w14:paraId="5E47E27B" w14:textId="77777777" w:rsidR="00720F72" w:rsidRPr="00680ACF" w:rsidRDefault="00720F72" w:rsidP="00720F72">
      <w:pPr>
        <w:pStyle w:val="ListParagraph"/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53192217" w14:textId="77777777" w:rsidR="00720F72" w:rsidRDefault="00720F72" w:rsidP="00720F72">
      <w:pPr>
        <w:widowControl w:val="0"/>
        <w:autoSpaceDE w:val="0"/>
        <w:autoSpaceDN w:val="0"/>
        <w:adjustRightInd w:val="0"/>
        <w:ind w:left="360" w:firstLine="360"/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</w:pPr>
    </w:p>
    <w:p w14:paraId="41DAAC44" w14:textId="438B9CEA" w:rsidR="00680ACF" w:rsidRPr="00680ACF" w:rsidRDefault="00680ACF" w:rsidP="00720F72">
      <w:pPr>
        <w:widowControl w:val="0"/>
        <w:autoSpaceDE w:val="0"/>
        <w:autoSpaceDN w:val="0"/>
        <w:adjustRightInd w:val="0"/>
        <w:ind w:left="360" w:firstLine="36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680ACF">
        <w:rPr>
          <w:rFonts w:ascii="Arial" w:hAnsi="Arial" w:cs="Arial"/>
          <w:b/>
          <w:bCs/>
          <w:color w:val="222222"/>
          <w:sz w:val="30"/>
          <w:szCs w:val="30"/>
          <w:highlight w:val="white"/>
          <w:u w:val="single"/>
          <w:lang w:val="en"/>
        </w:rPr>
        <w:t>Barriers</w:t>
      </w:r>
    </w:p>
    <w:p w14:paraId="40CD3437" w14:textId="5973F013" w:rsidR="00720F72" w:rsidRDefault="00720F72" w:rsidP="00720F72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W</w:t>
      </w:r>
      <w:r w:rsidR="006332D3" w:rsidRPr="00720F7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ite barriers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: (Location: </w:t>
      </w:r>
      <w:r w:rsidRPr="0032208F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underneath the 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ome bleachers)</w:t>
      </w:r>
    </w:p>
    <w:p w14:paraId="5F921DA1" w14:textId="10623897" w:rsidR="00720F72" w:rsidRDefault="00720F72" w:rsidP="00720F72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Move to infield behind timing tent</w:t>
      </w:r>
    </w:p>
    <w:p w14:paraId="6BAF0336" w14:textId="70765477" w:rsidR="006332D3" w:rsidRDefault="006332D3" w:rsidP="00720F72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720F7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</w:t>
      </w:r>
      <w:r w:rsidR="00720F7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Assemble according to aerial photo</w:t>
      </w:r>
    </w:p>
    <w:p w14:paraId="6592E4C3" w14:textId="77777777" w:rsidR="00720F72" w:rsidRPr="00720F72" w:rsidRDefault="00720F72" w:rsidP="00720F72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5D08F296" w14:textId="7501044A" w:rsidR="00720F72" w:rsidRPr="00720F72" w:rsidRDefault="00720F72" w:rsidP="00720F72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Hurdles: (Location: by High School Equipment Bin)</w:t>
      </w:r>
    </w:p>
    <w:p w14:paraId="69E6D1BF" w14:textId="77777777" w:rsidR="00720F72" w:rsidRDefault="00680ACF" w:rsidP="00720F72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720F7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Move 90 hurdles onto the track </w:t>
      </w:r>
    </w:p>
    <w:p w14:paraId="2C40CA2E" w14:textId="0568DC2A" w:rsidR="00680ACF" w:rsidRDefault="00720F72" w:rsidP="00720F72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Place according to</w:t>
      </w:r>
      <w:r w:rsidR="00680ACF" w:rsidRPr="00720F72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instructions from lead hurdle coach</w:t>
      </w:r>
    </w:p>
    <w:p w14:paraId="77ADAD6B" w14:textId="77777777" w:rsidR="008367B5" w:rsidRDefault="008367B5" w:rsidP="008367B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8367B5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Move the hurdles off the track </w:t>
      </w:r>
      <w:r w:rsidRPr="008367B5">
        <w:rPr>
          <w:rFonts w:ascii="Arial" w:hAnsi="Arial" w:cs="Arial"/>
          <w:color w:val="222222"/>
          <w:sz w:val="30"/>
          <w:szCs w:val="30"/>
          <w:highlight w:val="white"/>
          <w:u w:val="single"/>
          <w:lang w:val="en"/>
        </w:rPr>
        <w:t>after</w:t>
      </w:r>
      <w:r w:rsidRPr="008367B5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hurdle races</w:t>
      </w:r>
    </w:p>
    <w:p w14:paraId="2C101DD9" w14:textId="4DEC40C8" w:rsidR="008367B5" w:rsidRPr="008367B5" w:rsidRDefault="008367B5" w:rsidP="008367B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  <w:r w:rsidRPr="008367B5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build a wall along 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yellow line on </w:t>
      </w:r>
      <w:r w:rsidRPr="008367B5"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>the infield</w:t>
      </w:r>
      <w:r>
        <w:rPr>
          <w:rFonts w:ascii="Arial" w:hAnsi="Arial" w:cs="Arial"/>
          <w:color w:val="222222"/>
          <w:sz w:val="30"/>
          <w:szCs w:val="30"/>
          <w:highlight w:val="white"/>
          <w:lang w:val="en"/>
        </w:rPr>
        <w:t xml:space="preserve"> (100 start line to timing)</w:t>
      </w:r>
    </w:p>
    <w:p w14:paraId="384E39E7" w14:textId="77777777" w:rsidR="008367B5" w:rsidRPr="008367B5" w:rsidRDefault="008367B5" w:rsidP="008367B5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0C4E207B" w14:textId="77777777" w:rsidR="00680ACF" w:rsidRPr="0032208F" w:rsidRDefault="00680ACF" w:rsidP="00680ACF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sz w:val="30"/>
          <w:szCs w:val="30"/>
          <w:highlight w:val="white"/>
          <w:lang w:val="en"/>
        </w:rPr>
      </w:pPr>
    </w:p>
    <w:p w14:paraId="2EDBF195" w14:textId="77777777" w:rsidR="006332D3" w:rsidRDefault="006332D3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103B01D6" w14:textId="29976D6D" w:rsidR="006332D3" w:rsidRDefault="006332D3" w:rsidP="0032208F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42C22BCF" w14:textId="77777777" w:rsidR="006332D3" w:rsidRDefault="006332D3">
      <w:pPr>
        <w:widowControl w:val="0"/>
        <w:autoSpaceDE w:val="0"/>
        <w:autoSpaceDN w:val="0"/>
        <w:adjustRightInd w:val="0"/>
        <w:rPr>
          <w:rFonts w:ascii="Arial" w:hAnsi="Arial" w:cs="Arial"/>
          <w:color w:val="1155CC"/>
          <w:highlight w:val="white"/>
          <w:u w:val="single"/>
          <w:lang w:val="en"/>
        </w:rPr>
      </w:pPr>
    </w:p>
    <w:sectPr w:rsidR="006332D3" w:rsidSect="008B225D">
      <w:pgSz w:w="12240" w:h="15840"/>
      <w:pgMar w:top="45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left"/>
    </w:lvl>
  </w:abstractNum>
  <w:abstractNum w:abstractNumId="1" w15:restartNumberingAfterBreak="0">
    <w:nsid w:val="005E4451"/>
    <w:multiLevelType w:val="hybridMultilevel"/>
    <w:tmpl w:val="56520DCA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DB61F2"/>
    <w:multiLevelType w:val="hybridMultilevel"/>
    <w:tmpl w:val="8A821AA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3B74144"/>
    <w:multiLevelType w:val="hybridMultilevel"/>
    <w:tmpl w:val="5942A1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850F84"/>
    <w:multiLevelType w:val="hybridMultilevel"/>
    <w:tmpl w:val="E8D83E0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09041E"/>
    <w:multiLevelType w:val="hybridMultilevel"/>
    <w:tmpl w:val="F236B086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830AAE"/>
    <w:multiLevelType w:val="hybridMultilevel"/>
    <w:tmpl w:val="BAEC8004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65328F2"/>
    <w:multiLevelType w:val="hybridMultilevel"/>
    <w:tmpl w:val="F85ED50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8053E3C"/>
    <w:multiLevelType w:val="hybridMultilevel"/>
    <w:tmpl w:val="A8BA96E2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1583FE9"/>
    <w:multiLevelType w:val="hybridMultilevel"/>
    <w:tmpl w:val="424CCA1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42F1E8D"/>
    <w:multiLevelType w:val="hybridMultilevel"/>
    <w:tmpl w:val="6F4632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C97B98"/>
    <w:multiLevelType w:val="hybridMultilevel"/>
    <w:tmpl w:val="BD3C23C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4960CC"/>
    <w:multiLevelType w:val="hybridMultilevel"/>
    <w:tmpl w:val="CAB405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545DA1"/>
    <w:multiLevelType w:val="hybridMultilevel"/>
    <w:tmpl w:val="2EFAB564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1512E36"/>
    <w:multiLevelType w:val="hybridMultilevel"/>
    <w:tmpl w:val="79FAF7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CE69D8"/>
    <w:multiLevelType w:val="hybridMultilevel"/>
    <w:tmpl w:val="71D6A75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D67A7F"/>
    <w:multiLevelType w:val="hybridMultilevel"/>
    <w:tmpl w:val="47DE87C6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ED4970"/>
    <w:multiLevelType w:val="hybridMultilevel"/>
    <w:tmpl w:val="0ADAB3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D646AA"/>
    <w:multiLevelType w:val="hybridMultilevel"/>
    <w:tmpl w:val="8A8A304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D860B51"/>
    <w:multiLevelType w:val="hybridMultilevel"/>
    <w:tmpl w:val="C7E63936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07E6061"/>
    <w:multiLevelType w:val="hybridMultilevel"/>
    <w:tmpl w:val="8CBC9AC2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1807B3E"/>
    <w:multiLevelType w:val="multilevel"/>
    <w:tmpl w:val="7A06A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A06D58"/>
    <w:multiLevelType w:val="hybridMultilevel"/>
    <w:tmpl w:val="0BDA3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062BB4"/>
    <w:multiLevelType w:val="hybridMultilevel"/>
    <w:tmpl w:val="DACEBF5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776EA8"/>
    <w:multiLevelType w:val="hybridMultilevel"/>
    <w:tmpl w:val="76EA7AD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F2B630D"/>
    <w:multiLevelType w:val="hybridMultilevel"/>
    <w:tmpl w:val="72E4FE5C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5568326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cs="Symbol" w:hint="default"/>
        </w:rPr>
      </w:lvl>
    </w:lvlOverride>
  </w:num>
  <w:num w:numId="2" w16cid:durableId="1919903543">
    <w:abstractNumId w:val="22"/>
  </w:num>
  <w:num w:numId="3" w16cid:durableId="554464510">
    <w:abstractNumId w:val="3"/>
  </w:num>
  <w:num w:numId="4" w16cid:durableId="1916932319">
    <w:abstractNumId w:val="17"/>
  </w:num>
  <w:num w:numId="5" w16cid:durableId="2070565597">
    <w:abstractNumId w:val="12"/>
  </w:num>
  <w:num w:numId="6" w16cid:durableId="320087760">
    <w:abstractNumId w:val="14"/>
  </w:num>
  <w:num w:numId="7" w16cid:durableId="1143158618">
    <w:abstractNumId w:val="9"/>
  </w:num>
  <w:num w:numId="8" w16cid:durableId="583494590">
    <w:abstractNumId w:val="7"/>
  </w:num>
  <w:num w:numId="9" w16cid:durableId="1330670587">
    <w:abstractNumId w:val="10"/>
  </w:num>
  <w:num w:numId="10" w16cid:durableId="1639872759">
    <w:abstractNumId w:val="19"/>
  </w:num>
  <w:num w:numId="11" w16cid:durableId="1219051118">
    <w:abstractNumId w:val="25"/>
  </w:num>
  <w:num w:numId="12" w16cid:durableId="222568786">
    <w:abstractNumId w:val="5"/>
  </w:num>
  <w:num w:numId="13" w16cid:durableId="469791514">
    <w:abstractNumId w:val="20"/>
  </w:num>
  <w:num w:numId="14" w16cid:durableId="936790407">
    <w:abstractNumId w:val="13"/>
  </w:num>
  <w:num w:numId="15" w16cid:durableId="850026474">
    <w:abstractNumId w:val="16"/>
  </w:num>
  <w:num w:numId="16" w16cid:durableId="1781413664">
    <w:abstractNumId w:val="4"/>
  </w:num>
  <w:num w:numId="17" w16cid:durableId="1519849840">
    <w:abstractNumId w:val="15"/>
  </w:num>
  <w:num w:numId="18" w16cid:durableId="120078592">
    <w:abstractNumId w:val="18"/>
  </w:num>
  <w:num w:numId="19" w16cid:durableId="103814237">
    <w:abstractNumId w:val="24"/>
  </w:num>
  <w:num w:numId="20" w16cid:durableId="1563907451">
    <w:abstractNumId w:val="23"/>
  </w:num>
  <w:num w:numId="21" w16cid:durableId="2096781534">
    <w:abstractNumId w:val="2"/>
  </w:num>
  <w:num w:numId="22" w16cid:durableId="307973652">
    <w:abstractNumId w:val="8"/>
  </w:num>
  <w:num w:numId="23" w16cid:durableId="1040519528">
    <w:abstractNumId w:val="11"/>
  </w:num>
  <w:num w:numId="24" w16cid:durableId="1794790142">
    <w:abstractNumId w:val="6"/>
  </w:num>
  <w:num w:numId="25" w16cid:durableId="988050899">
    <w:abstractNumId w:val="1"/>
  </w:num>
  <w:num w:numId="26" w16cid:durableId="14016354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NTe2MDAzsTAzNzZR0lEKTi0uzszPAymwqAUAlue0LiwAAAA="/>
  </w:docVars>
  <w:rsids>
    <w:rsidRoot w:val="006332D3"/>
    <w:rsid w:val="000E75DE"/>
    <w:rsid w:val="001255BD"/>
    <w:rsid w:val="0029183D"/>
    <w:rsid w:val="0032208F"/>
    <w:rsid w:val="00427313"/>
    <w:rsid w:val="004355F6"/>
    <w:rsid w:val="00485F03"/>
    <w:rsid w:val="0052164B"/>
    <w:rsid w:val="0054586D"/>
    <w:rsid w:val="005E4AA5"/>
    <w:rsid w:val="006332D3"/>
    <w:rsid w:val="00680ACF"/>
    <w:rsid w:val="006A4434"/>
    <w:rsid w:val="00720F72"/>
    <w:rsid w:val="0081421C"/>
    <w:rsid w:val="0081489A"/>
    <w:rsid w:val="008367B5"/>
    <w:rsid w:val="008B225D"/>
    <w:rsid w:val="00957E53"/>
    <w:rsid w:val="00A71EB0"/>
    <w:rsid w:val="00B673D1"/>
    <w:rsid w:val="00BA4870"/>
    <w:rsid w:val="00BD2DD1"/>
    <w:rsid w:val="00D919F6"/>
    <w:rsid w:val="00E75FC4"/>
    <w:rsid w:val="00EF15F2"/>
    <w:rsid w:val="00EF1E24"/>
    <w:rsid w:val="00F31832"/>
    <w:rsid w:val="00FD3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03C0A6"/>
  <w14:defaultImageDpi w14:val="0"/>
  <w15:docId w15:val="{FF7798BA-9710-4E7E-AF55-3CC5F0DD9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832"/>
    <w:pPr>
      <w:spacing w:after="0" w:line="240" w:lineRule="auto"/>
    </w:pPr>
    <w:rPr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5F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9183D"/>
    <w:pPr>
      <w:spacing w:before="100" w:beforeAutospacing="1" w:after="100" w:afterAutospacing="1"/>
    </w:pPr>
    <w:rPr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9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L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Lisa Desborough</cp:lastModifiedBy>
  <cp:revision>2</cp:revision>
  <cp:lastPrinted>2025-04-02T00:08:00Z</cp:lastPrinted>
  <dcterms:created xsi:type="dcterms:W3CDTF">2026-04-02T17:55:00Z</dcterms:created>
  <dcterms:modified xsi:type="dcterms:W3CDTF">2026-04-02T17:55:00Z</dcterms:modified>
</cp:coreProperties>
</file>